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450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36"/>
        <w:gridCol w:w="1520"/>
        <w:gridCol w:w="446"/>
        <w:gridCol w:w="1433"/>
        <w:gridCol w:w="97"/>
        <w:gridCol w:w="320"/>
        <w:gridCol w:w="1908"/>
        <w:gridCol w:w="450"/>
        <w:gridCol w:w="1732"/>
      </w:tblGrid>
      <w:tr w:rsidR="00BD4041" w:rsidRPr="009506B0" w14:paraId="30C86A93" w14:textId="77777777" w:rsidTr="005258F4">
        <w:trPr>
          <w:cantSplit/>
          <w:tblHeader/>
        </w:trPr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bottom"/>
          </w:tcPr>
          <w:p w14:paraId="1376DA8F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51AB597E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879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9523CC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Black</w:t>
            </w:r>
          </w:p>
        </w:tc>
        <w:tc>
          <w:tcPr>
            <w:tcW w:w="2325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8B079A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Hispanic</w:t>
            </w:r>
          </w:p>
        </w:tc>
        <w:tc>
          <w:tcPr>
            <w:tcW w:w="2182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1AF6528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White</w:t>
            </w:r>
          </w:p>
        </w:tc>
      </w:tr>
      <w:tr w:rsidR="00BD4041" w:rsidRPr="009506B0" w14:paraId="5D73CB93" w14:textId="77777777" w:rsidTr="005258F4">
        <w:trPr>
          <w:cantSplit/>
          <w:tblHeader/>
        </w:trPr>
        <w:tc>
          <w:tcPr>
            <w:tcW w:w="0" w:type="auto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bottom"/>
          </w:tcPr>
          <w:p w14:paraId="13AD6857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vAlign w:val="bottom"/>
          </w:tcPr>
          <w:p w14:paraId="7E888A66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Agreement (95% CI)</w:t>
            </w:r>
          </w:p>
        </w:tc>
        <w:tc>
          <w:tcPr>
            <w:tcW w:w="446" w:type="dxa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vAlign w:val="bottom"/>
          </w:tcPr>
          <w:p w14:paraId="57325F1E" w14:textId="77777777" w:rsidR="00BD4041" w:rsidRPr="009506B0" w:rsidRDefault="00BD4041" w:rsidP="005258F4">
            <w:pPr>
              <w:autoSpaceDE/>
              <w:autoSpaceDN/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n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bottom"/>
          </w:tcPr>
          <w:p w14:paraId="4277E9AD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Agreement (95% CI)</w:t>
            </w:r>
          </w:p>
        </w:tc>
        <w:tc>
          <w:tcPr>
            <w:tcW w:w="320" w:type="dxa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vAlign w:val="bottom"/>
          </w:tcPr>
          <w:p w14:paraId="0D4C5B48" w14:textId="77777777" w:rsidR="00BD4041" w:rsidRPr="009506B0" w:rsidRDefault="00BD4041" w:rsidP="005258F4">
            <w:pPr>
              <w:autoSpaceDE/>
              <w:autoSpaceDN/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n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bottom"/>
          </w:tcPr>
          <w:p w14:paraId="45568CEF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Agreement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vAlign w:val="bottom"/>
          </w:tcPr>
          <w:p w14:paraId="24697402" w14:textId="77777777" w:rsidR="00BD4041" w:rsidRPr="009506B0" w:rsidRDefault="00BD4041" w:rsidP="005258F4">
            <w:pPr>
              <w:autoSpaceDE/>
              <w:autoSpaceDN/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n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22" w:space="0" w:color="000000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bottom"/>
          </w:tcPr>
          <w:p w14:paraId="7C9439A1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bCs/>
                <w:color w:val="000000"/>
                <w:sz w:val="18"/>
                <w:szCs w:val="18"/>
              </w:rPr>
            </w:pPr>
            <w:r w:rsidRPr="009506B0">
              <w:rPr>
                <w:bCs/>
                <w:color w:val="000000"/>
                <w:sz w:val="18"/>
                <w:szCs w:val="18"/>
              </w:rPr>
              <w:t>Agreement (95% CI)</w:t>
            </w:r>
          </w:p>
        </w:tc>
      </w:tr>
      <w:tr w:rsidR="00BD4041" w:rsidRPr="009506B0" w14:paraId="40ADA82F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E55AA6F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A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7782A9B" w14:textId="77777777" w:rsidR="00BD4041" w:rsidRPr="00860123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860123">
              <w:rPr>
                <w:color w:val="000000"/>
                <w:sz w:val="18"/>
                <w:szCs w:val="18"/>
              </w:rPr>
              <w:t>0.76 (0.75-0.77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0764AF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29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EAE6877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3 (0.54-0.71)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EA5D5E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328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10CCB9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</w:t>
            </w:r>
            <w:r>
              <w:rPr>
                <w:color w:val="000000"/>
                <w:sz w:val="18"/>
                <w:szCs w:val="18"/>
              </w:rPr>
              <w:t>9</w:t>
            </w:r>
            <w:r w:rsidRPr="009506B0">
              <w:rPr>
                <w:color w:val="000000"/>
                <w:sz w:val="18"/>
                <w:szCs w:val="18"/>
              </w:rPr>
              <w:t xml:space="preserve"> (0.43-0.5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EA7395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49</w:t>
            </w:r>
            <w:r>
              <w:rPr>
                <w:color w:val="000000"/>
                <w:sz w:val="18"/>
                <w:szCs w:val="18"/>
              </w:rPr>
              <w:t>68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57610946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6 (0.7</w:t>
            </w:r>
            <w:r>
              <w:rPr>
                <w:color w:val="000000"/>
                <w:sz w:val="18"/>
                <w:szCs w:val="18"/>
              </w:rPr>
              <w:t>5</w:t>
            </w:r>
            <w:r w:rsidRPr="009506B0">
              <w:rPr>
                <w:color w:val="000000"/>
                <w:sz w:val="18"/>
                <w:szCs w:val="18"/>
              </w:rPr>
              <w:t>-0.77)</w:t>
            </w:r>
          </w:p>
        </w:tc>
      </w:tr>
      <w:tr w:rsidR="00BD4041" w:rsidRPr="009506B0" w14:paraId="64E799F5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119E02C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11) Man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8B9F4AA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7 (0.62-0.71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EC0130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8F669B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41DB01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97BB38B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A3B0D8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403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7C3FDA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8 (0.64-0.73)</w:t>
            </w:r>
          </w:p>
        </w:tc>
      </w:tr>
      <w:tr w:rsidR="00BD4041" w:rsidRPr="009506B0" w14:paraId="6894740A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40A2A1E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13) Business and Financial Oper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FE79C5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23 (0.16-0.29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924F3D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4F6946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19 (0.00-0.38)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A71014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5E2083A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10 (0.00-0.2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670326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3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AF087B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22 (0.16-0.29)</w:t>
            </w:r>
          </w:p>
        </w:tc>
      </w:tr>
      <w:tr w:rsidR="00BD4041" w:rsidRPr="009506B0" w14:paraId="6FAECE4E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23492AE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15) Computer and Mathemati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EBD807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7 (0.57-0.76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CB74EF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F51E059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1882E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E62F08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07 (0.00-0.2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B304C6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80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2CAF89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9 (0.70-0.88)</w:t>
            </w:r>
          </w:p>
        </w:tc>
      </w:tr>
      <w:tr w:rsidR="00BD4041" w:rsidRPr="009506B0" w14:paraId="33CC0DF3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02D7B73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17) Architecture and Enginee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E5C106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2 (0.65-0.79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2AB948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6A12B82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B3078F3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D9D03FB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AE77D8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6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F38742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4 (0.68-0.81)</w:t>
            </w:r>
          </w:p>
        </w:tc>
      </w:tr>
      <w:tr w:rsidR="00BD4041" w:rsidRPr="009506B0" w14:paraId="57B84C1A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63FF5C6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19) Life, Physical, and Social Sci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EC4863E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8 (0.36-0.60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5EE624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7AFE95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969408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5B9B4F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5F910A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62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D4C0067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8 (0.36-0.61)</w:t>
            </w:r>
          </w:p>
        </w:tc>
      </w:tr>
      <w:tr w:rsidR="00BD4041" w:rsidRPr="009506B0" w14:paraId="11307B57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544C75BC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21) Community and Social Serv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44D838B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7 (0.67-0.86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CBC2197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5861A39A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4CE2DA0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64B9356E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043A2CA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72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DC8F37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8 (0.68-0.87)</w:t>
            </w:r>
          </w:p>
        </w:tc>
      </w:tr>
      <w:tr w:rsidR="00BD4041" w:rsidRPr="009506B0" w14:paraId="60F60063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BF8760D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23) Leg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5D58219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4 (0.87-1.00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ECEDD1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6E6C6AFA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50E2FE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4A2112F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E0C49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45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56E316FE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8 (0.93-1.00)</w:t>
            </w:r>
          </w:p>
        </w:tc>
      </w:tr>
      <w:tr w:rsidR="00BD4041" w:rsidRPr="009506B0" w14:paraId="5C7616C2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5879C84E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25) Educational Instruction and Libr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3063938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1 (0.54-0.67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0CDEDDD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672B0CE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99BD189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69C2751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1405F1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03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F34ED07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0 (0.53-0.66)</w:t>
            </w:r>
          </w:p>
        </w:tc>
      </w:tr>
      <w:tr w:rsidR="00BD4041" w:rsidRPr="009506B0" w14:paraId="079EA1DC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953FC00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27) Arts, Design, Entertainment, Sports, and Med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F75893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0 (0.54-0.67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0DF1AB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AFD0708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0 (0.30-0.90)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803BCE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2730BF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58 (0.30-0.8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9FBE7B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80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55B38CB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58 (0.51-0.66)</w:t>
            </w:r>
          </w:p>
        </w:tc>
      </w:tr>
      <w:tr w:rsidR="00BD4041" w:rsidRPr="009506B0" w14:paraId="2A94A13C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BB42DCA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29) Healthcare Practitioners and Techni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A4D9969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8 (0.84-0.93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E035B3E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1D00402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369A32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DC61EF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27 (0.04-0.4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FE446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5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504F76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4 (0.90-0.97)</w:t>
            </w:r>
          </w:p>
        </w:tc>
      </w:tr>
      <w:tr w:rsidR="00BD4041" w:rsidRPr="009506B0" w14:paraId="296633CC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2FA3AB6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31) Healthcare Supp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4AB2FA1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4 (0.56-0.73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4F39AF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864D4B5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40C6F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31E002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F956EE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07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8888BC0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6 (0.57-0.75)</w:t>
            </w:r>
          </w:p>
        </w:tc>
      </w:tr>
      <w:tr w:rsidR="00BD4041" w:rsidRPr="009506B0" w14:paraId="7C2B3675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50DDDF77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33) Protective Serv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AD2C792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6 (0.81-0.91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3F2918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9185DB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CF9004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4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3D4CA2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33 (0.14-0.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5D5A05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3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9534FDA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3 (0.90-0.97)</w:t>
            </w:r>
          </w:p>
        </w:tc>
      </w:tr>
      <w:tr w:rsidR="00BD4041" w:rsidRPr="009506B0" w14:paraId="44622C45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0D525A9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35) Food Preparation and Serving Rela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C128150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1 (0.88-0.94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F7A763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3DD6C30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.00 (1.00-1.00)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8C4482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02CE54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8 (0.50-0.8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563A0AA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49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A178BF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2 (0.89-0.95)</w:t>
            </w:r>
          </w:p>
        </w:tc>
      </w:tr>
      <w:tr w:rsidR="00BD4041" w:rsidRPr="009506B0" w14:paraId="18FFEE49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5493839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37) Building and Grounds Cleaning and Mainten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FE9E6C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5 (0.80-0.91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7108C86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0EBAAB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0258D3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1165EC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3 (0.79-1.00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4001F7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17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1C98479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5 (0.79-0.92)</w:t>
            </w:r>
          </w:p>
        </w:tc>
      </w:tr>
      <w:tr w:rsidR="00BD4041" w:rsidRPr="009506B0" w14:paraId="041E3244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D652C5B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39) Personal Care and Serv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D635DA0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2 (0.35-0.49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80B904E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EABB742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A23E4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573C5228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04 (0.00-0.1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28A7FD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0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2C17E7B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9 (0.40-0.57)</w:t>
            </w:r>
          </w:p>
        </w:tc>
      </w:tr>
      <w:tr w:rsidR="00BD4041" w:rsidRPr="009506B0" w14:paraId="3438FAE1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157B1EAA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41) Sales and Relat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F542FEF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1 (0.77-0.85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BBFA4F0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2275F1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78796F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43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27D75D02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21 (0.09-0.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17ECB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309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CE1244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9 (0.85-0.92)</w:t>
            </w:r>
          </w:p>
        </w:tc>
      </w:tr>
      <w:tr w:rsidR="00BD4041" w:rsidRPr="009506B0" w14:paraId="16AD9441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08FD49BB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43) Office and Administrative Supp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02430D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8 (0.63-0.73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9D34BCD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A0FB78A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00E83A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31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5D9AA4C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35 (0.19-0.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670C6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77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1E53FA1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0 (0.64-0.75)</w:t>
            </w:r>
          </w:p>
        </w:tc>
      </w:tr>
      <w:tr w:rsidR="00BD4041" w:rsidRPr="009506B0" w14:paraId="570D4BDC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1C1D43ED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45) Farming, Fishing, and Forest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9C3AB6C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2 (0.86-0.97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2941D48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734453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4F7A8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431CBEC6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CF8613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74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4576010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9 (0.82-0.96)</w:t>
            </w:r>
          </w:p>
        </w:tc>
      </w:tr>
      <w:tr w:rsidR="00BD4041" w:rsidRPr="009506B0" w14:paraId="7FAD1781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4240F1D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47) Construction and Ext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649D5B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4 (0.92-0.95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CF59363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42402F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91F0C7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42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4DCEED97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8 (0.78-0.9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7D97E5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754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B38DE17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4 (0.92-0.95)</w:t>
            </w:r>
          </w:p>
        </w:tc>
      </w:tr>
      <w:tr w:rsidR="00BD4041" w:rsidRPr="009506B0" w14:paraId="0A049E92" w14:textId="77777777" w:rsidTr="005258F4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2E6BB982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49) Installation, Maintenance, and Repa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5B87DA0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5 (0.81-0.88)</w:t>
            </w:r>
          </w:p>
        </w:tc>
        <w:tc>
          <w:tcPr>
            <w:tcW w:w="4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B85551" w14:textId="77777777" w:rsidR="00BD4041" w:rsidRPr="009506B0" w:rsidRDefault="00BD4041" w:rsidP="005258F4">
            <w:pPr>
              <w:jc w:val="right"/>
              <w:rPr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&lt;1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57ADD75F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32C3446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11DE365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1 (0.74-1.00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4D6E047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287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1266BA45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4 (0.80-0.88)</w:t>
            </w:r>
          </w:p>
        </w:tc>
      </w:tr>
      <w:tr w:rsidR="00BD4041" w:rsidRPr="009506B0" w14:paraId="2CBBBD41" w14:textId="77777777" w:rsidTr="00BD4041">
        <w:trPr>
          <w:cantSplit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6E43EEAC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51) Productio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FFFFFF"/>
          </w:tcPr>
          <w:p w14:paraId="3F28400F" w14:textId="77777777" w:rsidR="00BD4041" w:rsidRPr="009506B0" w:rsidRDefault="00BD4041" w:rsidP="005258F4">
            <w:pPr>
              <w:keepNext/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0 (0.66-0.74)</w:t>
            </w:r>
          </w:p>
        </w:tc>
        <w:tc>
          <w:tcPr>
            <w:tcW w:w="446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62E57CB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3AEAC024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43 (0.17-0.69)</w:t>
            </w:r>
          </w:p>
        </w:tc>
        <w:tc>
          <w:tcPr>
            <w:tcW w:w="320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5ADA0429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1908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8DE85FD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60 (0.35-0.85)</w:t>
            </w:r>
          </w:p>
        </w:tc>
        <w:tc>
          <w:tcPr>
            <w:tcW w:w="450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BC726BC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527</w:t>
            </w:r>
          </w:p>
        </w:tc>
        <w:tc>
          <w:tcPr>
            <w:tcW w:w="1732" w:type="dxa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7225BC75" w14:textId="77777777" w:rsidR="00BD4041" w:rsidRPr="009506B0" w:rsidRDefault="00BD4041" w:rsidP="005258F4">
            <w:pPr>
              <w:keepNext/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1 (0.67-0.75)</w:t>
            </w:r>
          </w:p>
        </w:tc>
      </w:tr>
      <w:tr w:rsidR="00BD4041" w:rsidRPr="009506B0" w14:paraId="5DA753B7" w14:textId="77777777" w:rsidTr="00BD4041">
        <w:trPr>
          <w:cantSplit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9583E0E" w14:textId="77777777" w:rsidR="00BD4041" w:rsidRPr="009506B0" w:rsidRDefault="00BD4041" w:rsidP="005258F4">
            <w:pPr>
              <w:adjustRightInd w:val="0"/>
              <w:spacing w:before="58" w:after="58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(53) Transportation and Material Mov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95177F4" w14:textId="77777777" w:rsidR="00BD4041" w:rsidRPr="009506B0" w:rsidRDefault="00BD4041" w:rsidP="005258F4">
            <w:pPr>
              <w:adjustRightInd w:val="0"/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3 (0.79-0.86)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5738F74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0D531761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79 (0.57-1.00)</w:t>
            </w:r>
          </w:p>
        </w:tc>
        <w:tc>
          <w:tcPr>
            <w:tcW w:w="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7B4AD98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  <w:vAlign w:val="center"/>
          </w:tcPr>
          <w:p w14:paraId="79747363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93 (0.81-1.00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37B8EA3" w14:textId="77777777" w:rsidR="00BD4041" w:rsidRPr="009506B0" w:rsidRDefault="00BD4041" w:rsidP="005258F4">
            <w:pPr>
              <w:jc w:val="right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387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58" w:type="dxa"/>
              <w:right w:w="58" w:type="dxa"/>
            </w:tcMar>
          </w:tcPr>
          <w:p w14:paraId="361BA575" w14:textId="77777777" w:rsidR="00BD4041" w:rsidRPr="009506B0" w:rsidRDefault="00BD4041" w:rsidP="005258F4">
            <w:pPr>
              <w:adjustRightInd w:val="0"/>
              <w:spacing w:before="58" w:after="58"/>
              <w:jc w:val="center"/>
              <w:rPr>
                <w:color w:val="000000"/>
                <w:sz w:val="18"/>
                <w:szCs w:val="18"/>
              </w:rPr>
            </w:pPr>
            <w:r w:rsidRPr="009506B0">
              <w:rPr>
                <w:color w:val="000000"/>
                <w:sz w:val="18"/>
                <w:szCs w:val="18"/>
              </w:rPr>
              <w:t>0.82 (0.78-0.86)</w:t>
            </w:r>
          </w:p>
        </w:tc>
      </w:tr>
    </w:tbl>
    <w:p w14:paraId="28DD2997" w14:textId="72D48ABD" w:rsidR="00BD4041" w:rsidRPr="00671DE5" w:rsidRDefault="002E48CA" w:rsidP="00BD4041">
      <w:pPr>
        <w:adjustRightInd w:val="0"/>
      </w:pPr>
      <w:r>
        <w:t xml:space="preserve">Appendix </w:t>
      </w:r>
      <w:r w:rsidR="00BD4041">
        <w:t xml:space="preserve">1: </w:t>
      </w:r>
      <w:r w:rsidR="008120B6">
        <w:t>A</w:t>
      </w:r>
      <w:r w:rsidR="00BD4041">
        <w:t xml:space="preserve">greement by major occupation category and race, NIOCCS </w:t>
      </w:r>
    </w:p>
    <w:p w14:paraId="62DC2E9B" w14:textId="77777777" w:rsidR="00BD4041" w:rsidRDefault="00BD4041"/>
    <w:sectPr w:rsidR="00BD4041" w:rsidSect="00BD404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Q0NTUyNjcwNDZU0lEKTi0uzszPAykwrgUAbXo9hiwAAAA="/>
  </w:docVars>
  <w:rsids>
    <w:rsidRoot w:val="00BD4041"/>
    <w:rsid w:val="002E48CA"/>
    <w:rsid w:val="008120B6"/>
    <w:rsid w:val="00BD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3A749"/>
  <w15:chartTrackingRefBased/>
  <w15:docId w15:val="{B2CAE26B-DA9D-4B89-934E-3DA4EC28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041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6</Characters>
  <Application>Microsoft Office Word</Application>
  <DocSecurity>0</DocSecurity>
  <Lines>16</Lines>
  <Paragraphs>4</Paragraphs>
  <ScaleCrop>false</ScaleCrop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Davis</dc:creator>
  <cp:keywords/>
  <dc:description/>
  <cp:lastModifiedBy>Davis, Jonathan A</cp:lastModifiedBy>
  <cp:revision>2</cp:revision>
  <dcterms:created xsi:type="dcterms:W3CDTF">2021-08-11T22:13:00Z</dcterms:created>
  <dcterms:modified xsi:type="dcterms:W3CDTF">2021-08-11T22:13:00Z</dcterms:modified>
</cp:coreProperties>
</file>